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Laboratory</w:t>
      </w:r>
      <w:r>
        <w:t xml:space="preserve"> </w:t>
      </w:r>
      <w:r>
        <w:t xml:space="preserve">Technician</w:t>
      </w:r>
      <w:r>
        <w:t xml:space="preserve"> </w:t>
      </w:r>
      <w:r>
        <w:t xml:space="preserve">Program</w:t>
      </w:r>
      <w:r>
        <w:t xml:space="preserve"> </w:t>
      </w:r>
      <w:r>
        <w:t xml:space="preserve">in</w:t>
      </w:r>
      <w:r>
        <w:t xml:space="preserve"> </w:t>
      </w:r>
      <w:r>
        <w:t xml:space="preserve">France</w:t>
      </w:r>
      <w:r>
        <w:t xml:space="preserve"> </w:t>
      </w:r>
      <w:r>
        <w:t xml:space="preserve">Marseille</w:t>
      </w:r>
    </w:p>
    <w:bookmarkStart w:id="20" w:name="X60efe4c3f72f3c03afe656a2858c80acfc35624"/>
    <w:p>
      <w:pPr>
        <w:pStyle w:val="Heading1"/>
      </w:pPr>
      <w:r>
        <w:t xml:space="preserve">Scholarship Application Letter for Laboratory Technician Training at Aix-Marseille University, France Marseille</w:t>
      </w:r>
    </w:p>
    <w:p>
      <w:pPr>
        <w:pStyle w:val="FirstParagraph"/>
      </w:pPr>
      <w:r>
        <w:t xml:space="preserve">Dear Scholarship Committee,</w:t>
      </w:r>
    </w:p>
    <w:p>
      <w:pPr>
        <w:pStyle w:val="BodyText"/>
      </w:pPr>
      <w:r>
        <w:t xml:space="preserve">I am writing with profound enthusiasm to submit my application for the prestigious Laboratory Technician Scholarship Program at Aix-Marseille University (AMU) in France Marseille. As a dedicated and highly motivated science graduate from [Your University Name, e.g., National University of Singapore], I have meticulously prepared this Scholarship Application Letter to express my unwavering commitment to advancing my career as a precision-driven Laboratory Technician within the dynamic scientific ecosystem of France Marseille. This opportunity represents not merely an educational pathway, but the crucial bridge connecting my academic foundation to tangible contributions within one of Europe's most vibrant scientific hubs.</w:t>
      </w:r>
    </w:p>
    <w:p>
      <w:pPr>
        <w:pStyle w:val="BodyText"/>
      </w:pPr>
      <w:r>
        <w:t xml:space="preserve">My fascination with laboratory science ignited during my undergraduate studies in Biological Sciences, where I consistently excelled in both theoretical coursework and hands-on practical sessions. My final-year research project focused on molecular diagnostics for waterborne pathogens, requiring meticulous adherence to protocols, exceptional attention to detail, and the proficient operation of sophisticated analytical instruments – core competencies directly aligned with the rigorous demands of a professional Laboratory Technician role. I gained significant experience working within university laboratories in [Your Country], managing sample preparation, data collection using spectrophotometers and PCR machines, and maintaining stringent quality control standards. However, I recognized that to reach my full potential as a globally competitive Laboratory Technician, I needed exposure to the advanced methodologies and international best practices prevalent in European research centers. This is precisely why France Marseille has become my unwavering destination.</w:t>
      </w:r>
    </w:p>
    <w:p>
      <w:pPr>
        <w:pStyle w:val="BodyText"/>
      </w:pPr>
      <w:r>
        <w:t xml:space="preserve">France Marseille offers an unparalleled environment for scientific training and career development. As the second-largest city in France and a major Mediterranean port, Marseille is not just a cultural beacon but a critical center for life sciences innovation. The Aix-Marseille University campus, particularly its research institutes like the Centre de Recherche en Cancérologie de Marseille (CRCM) and the Institut Mediterranéen de Biologie Humaine et des Maladies Infectieuses (IMBIMI), boasts world-class facilities and fosters collaborative networks spanning academia, healthcare institutions like Assistance Publique - Hôpitaux de Marseille (AP-HM), and cutting-edge biotechnology companies within the BioCampus Marseille cluster. I am deeply inspired by Marseille’s unique position at the crossroads of Mediterranean health challenges, global pharmaceutical research, and sustainable innovation – areas where a skilled Laboratory Technician is indispensable. Training here would immerse me in a cosmopolitan scientific community where language immersion (French), cultural adaptability, and technical excellence are equally valued. My commitment to learning French to near-proficiency before arrival underscores my genuine intent to integrate fully into this Marseille scientific milieu.</w:t>
      </w:r>
    </w:p>
    <w:p>
      <w:pPr>
        <w:pStyle w:val="BodyText"/>
      </w:pPr>
      <w:r>
        <w:t xml:space="preserve">My ambition as a future Laboratory Technician extends far beyond technical proficiency; it is deeply rooted in serving the community and contributing meaningfully to Marseille’s healthcare and research landscape. I envision utilizing my training to support critical work in public health laboratories, aiding in infectious disease surveillance within the diverse population of Provence-Alpes-Côte d'Azur, or collaborating within industrial R&amp;D settings on novel diagnostic tools or sustainable materials. The specific Laboratory Technician program at AMU is unparalleled in its comprehensive curriculum, blending advanced laboratory techniques (including genomic analysis and bioprocessing), strict compliance training (GMP/GLP), and essential soft skills like scientific communication – all delivered within the context of Marseille’s unique research priorities. This scholarship is not merely a financial aid request; it is an investment in my capacity to become a highly skilled, culturally attuned technician who can immediately add value to laboratories across France Marseille.</w:t>
      </w:r>
    </w:p>
    <w:p>
      <w:pPr>
        <w:pStyle w:val="BodyText"/>
      </w:pPr>
      <w:r>
        <w:t xml:space="preserve">Financial considerations present the most significant barrier to my participation in this transformative opportunity. While I have secured some preliminary funding through scholarships from my home institution, the substantial costs associated with tuition fees, mandatory health insurance (comprehensive for France), accommodation near the AMU campus in Marseille, and essential laboratory materials are beyond my personal means without significant external support. This Scholarship Application Letter is therefore a direct plea for your vital financial assistance. The scholarship would alleviate this burden completely, allowing me to fully dedicate myself to mastering the curriculum without financial distraction. It would enable me to focus entirely on excelling in the Laboratory Technician training, engaging deeply with Marseille's scientific community through seminars and potential lab rotations at local institutions, and actively participating in campus life – all essential for my growth as a well-rounded professional.</w:t>
      </w:r>
    </w:p>
    <w:p>
      <w:pPr>
        <w:pStyle w:val="BodyText"/>
      </w:pPr>
      <w:r>
        <w:t xml:space="preserve">Choosing France Marseille as my training destination reflects more than academic preference; it signifies my commitment to becoming part of a legacy of excellence. I am eager to learn from AMU’s esteemed faculty, collaborate with peers from across the globe who share this passion for scientific rigor, and ultimately contribute to the city's reputation as a powerhouse of discovery. My previous experience in demanding laboratory settings has instilled in me discipline, resilience under pressure, and an unwavering commitment to accuracy – qualities I know are paramount for success as a Laboratory Technician supporting complex research or critical diagnostics. I have already begun researching Marseille’s scientific calendar, identifying key conferences hosted by the city's research centers, demonstrating my proactive approach to integrating into this community.</w:t>
      </w:r>
    </w:p>
    <w:p>
      <w:pPr>
        <w:pStyle w:val="BodyText"/>
      </w:pPr>
      <w:r>
        <w:t xml:space="preserve">I am confident that with the support of this scholarship, I will not only meet but exceed the expectations of AMU and its partners within France Marseille. My academic record (GPA: [Your GPA]), technical skills demonstrated in my practical projects, and profound dedication to a career as a Laboratory Technician position me as an exceptional candidate. The experience gained through this program in France Marseille would be instrumental in shaping me into a technician capable of meeting the highest international standards and making meaningful contributions to the city's scientific advancement.</w:t>
      </w:r>
    </w:p>
    <w:p>
      <w:pPr>
        <w:pStyle w:val="BodyText"/>
      </w:pPr>
      <w:r>
        <w:t xml:space="preserve">Thank you for considering my Scholarship Application Letter. I am profoundly grateful for your time and thoughtful evaluation. I welcome the opportunity to discuss my application further in an interview at your convenience and eagerly await the possibility of contributing to Marseille’s distinguished scientific heritage as a skilled Laboratory Technician.</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Laboratory Technician Program in France Marseille</dc:title>
  <dc:creator/>
  <cp:keywords/>
  <dcterms:created xsi:type="dcterms:W3CDTF">2026-07-24T09:41:48Z</dcterms:created>
  <dcterms:modified xsi:type="dcterms:W3CDTF">2026-07-24T09:41:48Z</dcterms:modified>
</cp:coreProperties>
</file>

<file path=docProps/custom.xml><?xml version="1.0" encoding="utf-8"?>
<Properties xmlns="http://schemas.openxmlformats.org/officeDocument/2006/custom-properties" xmlns:vt="http://schemas.openxmlformats.org/officeDocument/2006/docPropsVTypes"/>
</file>